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D5244A">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D5244A">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D5244A">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D5244A">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D5244A">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D5244A">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D5244A">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D5244A">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D5244A">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D5244A">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D5244A">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D5244A">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D5244A">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D5244A">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D5244A">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D5244A">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D5244A">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D5244A">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D5244A">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D5244A">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D5244A">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D5244A">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D5244A">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D5244A">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D5244A">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D5244A">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D5244A">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D5244A">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D5244A">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D5244A">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D5244A">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D5244A">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D5244A">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0" w:name="_Toc6280"/>
      <w:r>
        <w:t>Communications Interfaces</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1" w:name="_Toc6291"/>
      <w:r>
        <w:t xml:space="preserve">Appendix A: Glossary </w:t>
      </w:r>
      <w:bookmarkEnd w:id="31"/>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2" w:name="_Toc6292"/>
      <w:r>
        <w:t xml:space="preserve">Appendix B: Analysis Models </w:t>
      </w:r>
      <w:bookmarkEnd w:id="32"/>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rPr>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rPr>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rPr>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rPr>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bookmarkStart w:id="33" w:name="_GoBack"/>
      <w:bookmarkEnd w:id="33"/>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244A" w:rsidRDefault="00D5244A">
      <w:pPr>
        <w:spacing w:after="0" w:line="240" w:lineRule="auto"/>
      </w:pPr>
      <w:r>
        <w:separator/>
      </w:r>
    </w:p>
  </w:endnote>
  <w:endnote w:type="continuationSeparator" w:id="0">
    <w:p w:rsidR="00D5244A" w:rsidRDefault="00D524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244A" w:rsidRDefault="00D5244A">
      <w:pPr>
        <w:spacing w:after="0" w:line="240" w:lineRule="auto"/>
      </w:pPr>
      <w:r>
        <w:separator/>
      </w:r>
    </w:p>
  </w:footnote>
  <w:footnote w:type="continuationSeparator" w:id="0">
    <w:p w:rsidR="00D5244A" w:rsidRDefault="00D524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A23B1B" w:rsidRPr="00A23B1B">
      <w:rPr>
        <w:rFonts w:ascii="Times New Roman" w:eastAsia="Times New Roman" w:hAnsi="Times New Roman" w:cs="Times New Roman"/>
        <w:b/>
        <w:noProof/>
        <w:sz w:val="20"/>
      </w:rPr>
      <w:t>1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tqgFAHwl/Lc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B4C7D"/>
    <w:rsid w:val="001B5639"/>
    <w:rsid w:val="001E6813"/>
    <w:rsid w:val="002167CB"/>
    <w:rsid w:val="00240130"/>
    <w:rsid w:val="00252700"/>
    <w:rsid w:val="00252AD0"/>
    <w:rsid w:val="00254649"/>
    <w:rsid w:val="00256013"/>
    <w:rsid w:val="00283423"/>
    <w:rsid w:val="0029483B"/>
    <w:rsid w:val="002A6480"/>
    <w:rsid w:val="002D6633"/>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B5313"/>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9</TotalTime>
  <Pages>17</Pages>
  <Words>3501</Words>
  <Characters>19962</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4</cp:revision>
  <dcterms:created xsi:type="dcterms:W3CDTF">2016-10-22T07:52:00Z</dcterms:created>
  <dcterms:modified xsi:type="dcterms:W3CDTF">2016-11-03T13:10:00Z</dcterms:modified>
</cp:coreProperties>
</file>